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4D50C5" w14:textId="4545E950" w:rsidR="00757DB9" w:rsidRPr="00CA47ED" w:rsidRDefault="00B72F48" w:rsidP="00757DB9">
      <w:pPr>
        <w:jc w:val="center"/>
        <w:rPr>
          <w:rFonts w:ascii="Times New Roman" w:hAnsi="Times New Roman" w:cs="Times New Roman"/>
          <w:b/>
          <w:i/>
        </w:rPr>
      </w:pPr>
      <w:r>
        <w:t xml:space="preserve"> </w:t>
      </w:r>
      <w:r w:rsidR="00757DB9" w:rsidRPr="00CA47ED">
        <w:rPr>
          <w:rFonts w:ascii="Times New Roman" w:hAnsi="Times New Roman" w:cs="Times New Roman"/>
          <w:b/>
          <w:i/>
        </w:rPr>
        <w:t>MEMORANDUM</w:t>
      </w:r>
    </w:p>
    <w:p w14:paraId="5D204CA3" w14:textId="77777777" w:rsidR="00757DB9" w:rsidRPr="00CA47ED" w:rsidRDefault="00757DB9" w:rsidP="00757DB9">
      <w:pPr>
        <w:ind w:left="1440" w:hanging="1440"/>
        <w:rPr>
          <w:rFonts w:ascii="Times New Roman" w:hAnsi="Times New Roman" w:cs="Times New Roman"/>
        </w:rPr>
      </w:pPr>
      <w:r w:rsidRPr="00CA47ED">
        <w:rPr>
          <w:rFonts w:ascii="Times New Roman" w:hAnsi="Times New Roman" w:cs="Times New Roman"/>
        </w:rPr>
        <w:t>To:</w:t>
      </w:r>
      <w:r w:rsidRPr="00CA47ED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Elementary Schools</w:t>
      </w:r>
    </w:p>
    <w:p w14:paraId="3B28F676" w14:textId="6ACF9654" w:rsidR="00757DB9" w:rsidRPr="00CA47ED" w:rsidRDefault="00757DB9" w:rsidP="00757DB9">
      <w:pPr>
        <w:ind w:left="1440" w:hanging="1440"/>
        <w:rPr>
          <w:rFonts w:ascii="Times New Roman" w:hAnsi="Times New Roman" w:cs="Times New Roman"/>
        </w:rPr>
      </w:pPr>
      <w:r w:rsidRPr="00CA47ED">
        <w:rPr>
          <w:rFonts w:ascii="Times New Roman" w:hAnsi="Times New Roman" w:cs="Times New Roman"/>
        </w:rPr>
        <w:t>From:</w:t>
      </w:r>
      <w:r w:rsidRPr="00CA47ED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Jason Hill, Coordinator</w:t>
      </w:r>
      <w:r w:rsidR="00196023">
        <w:rPr>
          <w:rFonts w:ascii="Times New Roman" w:hAnsi="Times New Roman" w:cs="Times New Roman"/>
        </w:rPr>
        <w:t>, Instructional Technology &amp; Student Data Systems</w:t>
      </w:r>
    </w:p>
    <w:p w14:paraId="2D83E044" w14:textId="0B8E7E5E" w:rsidR="00757DB9" w:rsidRPr="00CA47ED" w:rsidRDefault="00757DB9" w:rsidP="00757DB9">
      <w:pPr>
        <w:ind w:left="1440" w:hanging="1440"/>
        <w:rPr>
          <w:rFonts w:ascii="Times New Roman" w:hAnsi="Times New Roman" w:cs="Times New Roman"/>
        </w:rPr>
      </w:pPr>
      <w:r w:rsidRPr="00CA47ED">
        <w:rPr>
          <w:rFonts w:ascii="Times New Roman" w:hAnsi="Times New Roman" w:cs="Times New Roman"/>
        </w:rPr>
        <w:t>Date:</w:t>
      </w:r>
      <w:r w:rsidRPr="00CA47ED">
        <w:rPr>
          <w:rFonts w:ascii="Times New Roman" w:hAnsi="Times New Roman" w:cs="Times New Roman"/>
        </w:rPr>
        <w:tab/>
      </w:r>
      <w:r w:rsidR="005804C1">
        <w:rPr>
          <w:rFonts w:ascii="Times New Roman" w:hAnsi="Times New Roman" w:cs="Times New Roman"/>
        </w:rPr>
        <w:t>April 26, 2019</w:t>
      </w:r>
    </w:p>
    <w:p w14:paraId="373F4A8C" w14:textId="46FFF5DF" w:rsidR="00757DB9" w:rsidRPr="00CA47ED" w:rsidRDefault="00757DB9" w:rsidP="00757DB9">
      <w:pPr>
        <w:ind w:left="1440" w:hanging="1440"/>
        <w:rPr>
          <w:rFonts w:ascii="Times New Roman" w:hAnsi="Times New Roman" w:cs="Times New Roman"/>
          <w:b/>
          <w:i/>
        </w:rPr>
      </w:pPr>
      <w:r w:rsidRPr="00CA47ED">
        <w:rPr>
          <w:rFonts w:ascii="Times New Roman" w:hAnsi="Times New Roman" w:cs="Times New Roman"/>
          <w:b/>
          <w:i/>
        </w:rPr>
        <w:t>Subj:</w:t>
      </w:r>
      <w:r w:rsidRPr="00CA47ED">
        <w:rPr>
          <w:rFonts w:ascii="Times New Roman" w:hAnsi="Times New Roman" w:cs="Times New Roman"/>
          <w:b/>
          <w:i/>
        </w:rPr>
        <w:tab/>
      </w:r>
      <w:r>
        <w:rPr>
          <w:rFonts w:ascii="Times New Roman" w:hAnsi="Times New Roman" w:cs="Times New Roman"/>
          <w:b/>
          <w:i/>
        </w:rPr>
        <w:t xml:space="preserve">Grading Windows for the </w:t>
      </w:r>
      <w:r w:rsidR="005804C1">
        <w:rPr>
          <w:rFonts w:ascii="Times New Roman" w:hAnsi="Times New Roman" w:cs="Times New Roman"/>
          <w:b/>
          <w:i/>
        </w:rPr>
        <w:t>2019-2020</w:t>
      </w:r>
      <w:r>
        <w:rPr>
          <w:rFonts w:ascii="Times New Roman" w:hAnsi="Times New Roman" w:cs="Times New Roman"/>
          <w:b/>
          <w:i/>
        </w:rPr>
        <w:t xml:space="preserve"> School Year</w:t>
      </w:r>
    </w:p>
    <w:p w14:paraId="121BBF65" w14:textId="77777777" w:rsidR="00757DB9" w:rsidRPr="00CA47ED" w:rsidRDefault="00757DB9" w:rsidP="00757DB9">
      <w:pPr>
        <w:pBdr>
          <w:bottom w:val="single" w:sz="12" w:space="1" w:color="auto"/>
        </w:pBdr>
        <w:ind w:left="720" w:hanging="720"/>
        <w:rPr>
          <w:rFonts w:ascii="Times New Roman" w:hAnsi="Times New Roman" w:cs="Times New Roman"/>
          <w:b/>
          <w:i/>
        </w:rPr>
      </w:pPr>
    </w:p>
    <w:p w14:paraId="4D8A33B2" w14:textId="00ED3331" w:rsidR="00757DB9" w:rsidRPr="000B622B" w:rsidRDefault="00757DB9" w:rsidP="00757DB9">
      <w:pPr>
        <w:jc w:val="both"/>
        <w:rPr>
          <w:rFonts w:ascii="Times New Roman" w:hAnsi="Times New Roman" w:cs="Times New Roman"/>
        </w:rPr>
      </w:pPr>
      <w:r w:rsidRPr="000B622B">
        <w:rPr>
          <w:rFonts w:ascii="Times New Roman" w:hAnsi="Times New Roman" w:cs="Times New Roman"/>
        </w:rPr>
        <w:t xml:space="preserve">The following are the dates for report card </w:t>
      </w:r>
      <w:r>
        <w:rPr>
          <w:rFonts w:ascii="Times New Roman" w:hAnsi="Times New Roman" w:cs="Times New Roman"/>
        </w:rPr>
        <w:t>windows</w:t>
      </w:r>
      <w:r w:rsidRPr="000B622B">
        <w:rPr>
          <w:rFonts w:ascii="Times New Roman" w:hAnsi="Times New Roman" w:cs="Times New Roman"/>
        </w:rPr>
        <w:t xml:space="preserve"> for the </w:t>
      </w:r>
      <w:r w:rsidR="005804C1">
        <w:rPr>
          <w:rFonts w:ascii="Times New Roman" w:hAnsi="Times New Roman" w:cs="Times New Roman"/>
        </w:rPr>
        <w:t>2019</w:t>
      </w:r>
      <w:r w:rsidR="00037AB7">
        <w:rPr>
          <w:rFonts w:ascii="Times New Roman" w:hAnsi="Times New Roman" w:cs="Times New Roman"/>
        </w:rPr>
        <w:t xml:space="preserve"> – </w:t>
      </w:r>
      <w:r w:rsidR="005804C1">
        <w:rPr>
          <w:rFonts w:ascii="Times New Roman" w:hAnsi="Times New Roman" w:cs="Times New Roman"/>
        </w:rPr>
        <w:t>2020</w:t>
      </w:r>
      <w:r w:rsidRPr="000B622B">
        <w:rPr>
          <w:rFonts w:ascii="Times New Roman" w:hAnsi="Times New Roman" w:cs="Times New Roman"/>
        </w:rPr>
        <w:t xml:space="preserve"> school year. Please use these dates for your planning.  If your site has specific needs to change the grading </w:t>
      </w:r>
      <w:proofErr w:type="gramStart"/>
      <w:r w:rsidRPr="000B622B">
        <w:rPr>
          <w:rFonts w:ascii="Times New Roman" w:hAnsi="Times New Roman" w:cs="Times New Roman"/>
        </w:rPr>
        <w:t>windows</w:t>
      </w:r>
      <w:proofErr w:type="gramEnd"/>
      <w:r w:rsidRPr="000B622B">
        <w:rPr>
          <w:rFonts w:ascii="Times New Roman" w:hAnsi="Times New Roman" w:cs="Times New Roman"/>
        </w:rPr>
        <w:t xml:space="preserve"> please let me know.  </w:t>
      </w:r>
      <w:r w:rsidRPr="000B622B">
        <w:rPr>
          <w:rFonts w:ascii="Times New Roman" w:hAnsi="Times New Roman" w:cs="Times New Roman"/>
        </w:rPr>
        <w:tab/>
      </w:r>
      <w:r w:rsidRPr="000B622B">
        <w:rPr>
          <w:rFonts w:ascii="Times New Roman" w:hAnsi="Times New Roman" w:cs="Times New Roman"/>
        </w:rPr>
        <w:tab/>
      </w:r>
      <w:r w:rsidRPr="000B622B">
        <w:rPr>
          <w:rFonts w:ascii="Times New Roman" w:hAnsi="Times New Roman" w:cs="Times New Roman"/>
        </w:rPr>
        <w:tab/>
      </w:r>
      <w:r w:rsidRPr="000B622B">
        <w:rPr>
          <w:rFonts w:ascii="Times New Roman" w:hAnsi="Times New Roman" w:cs="Times New Roman"/>
        </w:rPr>
        <w:tab/>
      </w:r>
      <w:r w:rsidRPr="000B622B">
        <w:rPr>
          <w:rFonts w:ascii="Times New Roman" w:hAnsi="Times New Roman" w:cs="Times New Roman"/>
        </w:rPr>
        <w:tab/>
      </w:r>
    </w:p>
    <w:tbl>
      <w:tblPr>
        <w:tblStyle w:val="TableGrid"/>
        <w:tblpPr w:leftFromText="180" w:rightFromText="180" w:vertAnchor="text" w:horzAnchor="margin" w:tblpY="-42"/>
        <w:tblW w:w="106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90"/>
        <w:gridCol w:w="3690"/>
        <w:gridCol w:w="2358"/>
      </w:tblGrid>
      <w:tr w:rsidR="00757DB9" w:rsidRPr="000B622B" w14:paraId="6A2FDDDD" w14:textId="77777777" w:rsidTr="0076316B">
        <w:tc>
          <w:tcPr>
            <w:tcW w:w="4590" w:type="dxa"/>
          </w:tcPr>
          <w:p w14:paraId="49EE21BC" w14:textId="59075AF4" w:rsidR="00757DB9" w:rsidRPr="000B622B" w:rsidRDefault="00757DB9" w:rsidP="007628F2">
            <w:pPr>
              <w:rPr>
                <w:b/>
                <w:i/>
                <w:u w:val="single"/>
              </w:rPr>
            </w:pPr>
            <w:r>
              <w:rPr>
                <w:b/>
                <w:i/>
                <w:u w:val="single"/>
              </w:rPr>
              <w:t>Trimester 1 (M1) – Ends o</w:t>
            </w:r>
            <w:r w:rsidR="00037AB7">
              <w:rPr>
                <w:b/>
                <w:i/>
                <w:u w:val="single"/>
              </w:rPr>
              <w:t>n 11/0</w:t>
            </w:r>
            <w:r w:rsidR="003147A3">
              <w:rPr>
                <w:b/>
                <w:i/>
                <w:u w:val="single"/>
              </w:rPr>
              <w:t>8</w:t>
            </w:r>
            <w:r>
              <w:rPr>
                <w:b/>
                <w:i/>
                <w:u w:val="single"/>
              </w:rPr>
              <w:t>/1</w:t>
            </w:r>
            <w:r w:rsidR="007628F2">
              <w:rPr>
                <w:b/>
                <w:i/>
                <w:u w:val="single"/>
              </w:rPr>
              <w:t>9</w:t>
            </w:r>
          </w:p>
        </w:tc>
        <w:tc>
          <w:tcPr>
            <w:tcW w:w="3690" w:type="dxa"/>
          </w:tcPr>
          <w:p w14:paraId="4F90FC9E" w14:textId="77777777" w:rsidR="00757DB9" w:rsidRPr="000B622B" w:rsidRDefault="00757DB9" w:rsidP="00AD0298"/>
        </w:tc>
        <w:tc>
          <w:tcPr>
            <w:tcW w:w="2358" w:type="dxa"/>
          </w:tcPr>
          <w:p w14:paraId="083812A4" w14:textId="77777777" w:rsidR="00757DB9" w:rsidRPr="000B622B" w:rsidRDefault="00757DB9" w:rsidP="00AD0298"/>
        </w:tc>
      </w:tr>
      <w:tr w:rsidR="00757DB9" w:rsidRPr="000B622B" w14:paraId="74AA794C" w14:textId="77777777" w:rsidTr="0076316B">
        <w:tc>
          <w:tcPr>
            <w:tcW w:w="4590" w:type="dxa"/>
          </w:tcPr>
          <w:p w14:paraId="495F61A5" w14:textId="77777777" w:rsidR="00757DB9" w:rsidRPr="000B622B" w:rsidRDefault="00757DB9" w:rsidP="00AD0298">
            <w:r w:rsidRPr="000B622B">
              <w:t>Grading Window Opens 12:00 am</w:t>
            </w:r>
            <w:r w:rsidRPr="000B622B">
              <w:tab/>
              <w:t xml:space="preserve"> </w:t>
            </w:r>
          </w:p>
        </w:tc>
        <w:tc>
          <w:tcPr>
            <w:tcW w:w="3690" w:type="dxa"/>
          </w:tcPr>
          <w:p w14:paraId="6B31C22B" w14:textId="4F792932" w:rsidR="00757DB9" w:rsidRPr="006A0D4A" w:rsidRDefault="00757DB9" w:rsidP="000C0ED4">
            <w:r w:rsidRPr="006A0D4A">
              <w:t xml:space="preserve">Friday, </w:t>
            </w:r>
            <w:r w:rsidR="00827BF8">
              <w:t>October</w:t>
            </w:r>
            <w:r w:rsidRPr="006A0D4A">
              <w:t xml:space="preserve"> </w:t>
            </w:r>
            <w:r w:rsidR="007628F2">
              <w:t>25</w:t>
            </w:r>
          </w:p>
        </w:tc>
        <w:tc>
          <w:tcPr>
            <w:tcW w:w="2358" w:type="dxa"/>
          </w:tcPr>
          <w:p w14:paraId="6EF2D38B" w14:textId="375D855A" w:rsidR="00757DB9" w:rsidRPr="00B72F48" w:rsidRDefault="00757DB9" w:rsidP="00AD0298">
            <w:pPr>
              <w:rPr>
                <w:color w:val="FF0000"/>
              </w:rPr>
            </w:pPr>
          </w:p>
        </w:tc>
      </w:tr>
      <w:tr w:rsidR="00757DB9" w:rsidRPr="000B622B" w14:paraId="2CA01F1F" w14:textId="77777777" w:rsidTr="0076316B">
        <w:tc>
          <w:tcPr>
            <w:tcW w:w="4590" w:type="dxa"/>
          </w:tcPr>
          <w:p w14:paraId="4AFC57EA" w14:textId="77777777" w:rsidR="00757DB9" w:rsidRPr="000B622B" w:rsidRDefault="00757DB9" w:rsidP="00AD0298">
            <w:r w:rsidRPr="000B622B">
              <w:t>Grading Window Closes 10:00 pm</w:t>
            </w:r>
            <w:r w:rsidRPr="000B622B">
              <w:tab/>
            </w:r>
          </w:p>
        </w:tc>
        <w:tc>
          <w:tcPr>
            <w:tcW w:w="3690" w:type="dxa"/>
          </w:tcPr>
          <w:p w14:paraId="4DC576DC" w14:textId="11C171C2" w:rsidR="00757DB9" w:rsidRPr="000B622B" w:rsidRDefault="00757DB9" w:rsidP="000C0ED4">
            <w:r>
              <w:t>Monday</w:t>
            </w:r>
            <w:r w:rsidRPr="000B622B">
              <w:t xml:space="preserve">, </w:t>
            </w:r>
            <w:r w:rsidR="00827BF8">
              <w:t xml:space="preserve">November </w:t>
            </w:r>
            <w:r w:rsidR="0076316B">
              <w:t>18</w:t>
            </w:r>
          </w:p>
        </w:tc>
        <w:tc>
          <w:tcPr>
            <w:tcW w:w="2358" w:type="dxa"/>
          </w:tcPr>
          <w:p w14:paraId="2B6DC15F" w14:textId="77777777" w:rsidR="00757DB9" w:rsidRPr="000B622B" w:rsidRDefault="00757DB9" w:rsidP="00AD0298"/>
        </w:tc>
      </w:tr>
      <w:tr w:rsidR="00757DB9" w:rsidRPr="000B622B" w14:paraId="0E644B8D" w14:textId="77777777" w:rsidTr="0076316B">
        <w:tc>
          <w:tcPr>
            <w:tcW w:w="4590" w:type="dxa"/>
          </w:tcPr>
          <w:p w14:paraId="291ED29E" w14:textId="77777777" w:rsidR="00757DB9" w:rsidRDefault="00757DB9" w:rsidP="00AD0298">
            <w:r>
              <w:t>Report Card Attendance Window</w:t>
            </w:r>
          </w:p>
          <w:p w14:paraId="15D6B84A" w14:textId="2E2BB5C8" w:rsidR="00EF2A1E" w:rsidRDefault="00196023" w:rsidP="00196023">
            <w:r>
              <w:t>Report Cards Delivered During Parent Conference</w:t>
            </w:r>
          </w:p>
        </w:tc>
        <w:tc>
          <w:tcPr>
            <w:tcW w:w="3690" w:type="dxa"/>
          </w:tcPr>
          <w:p w14:paraId="565CD3EA" w14:textId="25C98668" w:rsidR="00757DB9" w:rsidRDefault="008D4328" w:rsidP="000C0ED4">
            <w:r>
              <w:t>8/</w:t>
            </w:r>
            <w:r w:rsidR="0076316B">
              <w:t>7</w:t>
            </w:r>
            <w:r>
              <w:t>/1</w:t>
            </w:r>
            <w:r w:rsidR="0076316B">
              <w:t>9</w:t>
            </w:r>
            <w:r>
              <w:t xml:space="preserve"> – 11/</w:t>
            </w:r>
            <w:r w:rsidR="00037AB7">
              <w:t>0</w:t>
            </w:r>
            <w:r w:rsidR="0076316B">
              <w:t>8</w:t>
            </w:r>
            <w:r>
              <w:t>/1</w:t>
            </w:r>
            <w:r w:rsidR="0076316B">
              <w:t>9 (66 Teaching Days)</w:t>
            </w:r>
          </w:p>
          <w:p w14:paraId="6968A20E" w14:textId="11C442CC" w:rsidR="00EF2A1E" w:rsidRDefault="0076316B" w:rsidP="00EF2A1E">
            <w:r>
              <w:t>11/18/19-11/22/19</w:t>
            </w:r>
          </w:p>
        </w:tc>
        <w:tc>
          <w:tcPr>
            <w:tcW w:w="2358" w:type="dxa"/>
          </w:tcPr>
          <w:p w14:paraId="6E1DF59C" w14:textId="77777777" w:rsidR="00757DB9" w:rsidRPr="000B622B" w:rsidRDefault="00757DB9" w:rsidP="00AD0298"/>
        </w:tc>
      </w:tr>
      <w:tr w:rsidR="00757DB9" w:rsidRPr="000B622B" w14:paraId="3BBAF2D1" w14:textId="77777777" w:rsidTr="0076316B">
        <w:tc>
          <w:tcPr>
            <w:tcW w:w="4590" w:type="dxa"/>
          </w:tcPr>
          <w:p w14:paraId="38B306A9" w14:textId="77777777" w:rsidR="00757DB9" w:rsidRPr="000B622B" w:rsidRDefault="00757DB9" w:rsidP="00AD0298"/>
        </w:tc>
        <w:tc>
          <w:tcPr>
            <w:tcW w:w="3690" w:type="dxa"/>
          </w:tcPr>
          <w:p w14:paraId="47136234" w14:textId="77777777" w:rsidR="00757DB9" w:rsidRPr="000B622B" w:rsidRDefault="00757DB9" w:rsidP="00AD0298"/>
        </w:tc>
        <w:tc>
          <w:tcPr>
            <w:tcW w:w="2358" w:type="dxa"/>
          </w:tcPr>
          <w:p w14:paraId="4DAB3271" w14:textId="77777777" w:rsidR="00757DB9" w:rsidRPr="000B622B" w:rsidRDefault="00757DB9" w:rsidP="00AD0298"/>
        </w:tc>
      </w:tr>
      <w:tr w:rsidR="00757DB9" w:rsidRPr="000B622B" w14:paraId="438D7F8B" w14:textId="77777777" w:rsidTr="0076316B">
        <w:tc>
          <w:tcPr>
            <w:tcW w:w="4590" w:type="dxa"/>
          </w:tcPr>
          <w:p w14:paraId="0E0206A2" w14:textId="6EE0D3C1" w:rsidR="00757DB9" w:rsidRPr="000B622B" w:rsidRDefault="00757DB9" w:rsidP="007628F2">
            <w:pPr>
              <w:rPr>
                <w:b/>
                <w:i/>
                <w:u w:val="single"/>
              </w:rPr>
            </w:pPr>
            <w:r>
              <w:rPr>
                <w:b/>
                <w:i/>
                <w:u w:val="single"/>
              </w:rPr>
              <w:t>T</w:t>
            </w:r>
            <w:r w:rsidR="00141BC3">
              <w:rPr>
                <w:b/>
                <w:i/>
                <w:u w:val="single"/>
              </w:rPr>
              <w:t xml:space="preserve">rimester 2 (M2) – Ends on </w:t>
            </w:r>
            <w:r w:rsidR="007628F2">
              <w:rPr>
                <w:b/>
                <w:i/>
                <w:u w:val="single"/>
              </w:rPr>
              <w:t>2</w:t>
            </w:r>
            <w:r w:rsidR="00141BC3">
              <w:rPr>
                <w:b/>
                <w:i/>
                <w:u w:val="single"/>
              </w:rPr>
              <w:t>/</w:t>
            </w:r>
            <w:r w:rsidR="007628F2">
              <w:rPr>
                <w:b/>
                <w:i/>
                <w:u w:val="single"/>
              </w:rPr>
              <w:t>28/20</w:t>
            </w:r>
          </w:p>
        </w:tc>
        <w:tc>
          <w:tcPr>
            <w:tcW w:w="3690" w:type="dxa"/>
          </w:tcPr>
          <w:p w14:paraId="7EC52BFF" w14:textId="77777777" w:rsidR="00757DB9" w:rsidRPr="006A0D4A" w:rsidRDefault="00757DB9" w:rsidP="00AD0298"/>
        </w:tc>
        <w:tc>
          <w:tcPr>
            <w:tcW w:w="2358" w:type="dxa"/>
          </w:tcPr>
          <w:p w14:paraId="6D35C9D9" w14:textId="77777777" w:rsidR="00757DB9" w:rsidRPr="000B622B" w:rsidRDefault="00757DB9" w:rsidP="00AD0298"/>
        </w:tc>
      </w:tr>
      <w:tr w:rsidR="00757DB9" w:rsidRPr="000B622B" w14:paraId="3A622797" w14:textId="77777777" w:rsidTr="0076316B">
        <w:tc>
          <w:tcPr>
            <w:tcW w:w="4590" w:type="dxa"/>
          </w:tcPr>
          <w:p w14:paraId="2662DF20" w14:textId="77777777" w:rsidR="00757DB9" w:rsidRPr="000B622B" w:rsidRDefault="00757DB9" w:rsidP="00AD0298">
            <w:r w:rsidRPr="000B622B">
              <w:t>Grading Window Opens 12:00 am</w:t>
            </w:r>
            <w:r w:rsidRPr="000B622B">
              <w:tab/>
              <w:t xml:space="preserve"> </w:t>
            </w:r>
          </w:p>
        </w:tc>
        <w:tc>
          <w:tcPr>
            <w:tcW w:w="3690" w:type="dxa"/>
          </w:tcPr>
          <w:p w14:paraId="3A168A1E" w14:textId="613C7615" w:rsidR="00757DB9" w:rsidRPr="006A0D4A" w:rsidRDefault="00757DB9" w:rsidP="00037AB7">
            <w:r w:rsidRPr="006A0D4A">
              <w:t xml:space="preserve">Friday, </w:t>
            </w:r>
            <w:r w:rsidR="00827BF8">
              <w:t>February 1</w:t>
            </w:r>
            <w:r w:rsidR="0076316B">
              <w:t>4</w:t>
            </w:r>
          </w:p>
        </w:tc>
        <w:tc>
          <w:tcPr>
            <w:tcW w:w="2358" w:type="dxa"/>
          </w:tcPr>
          <w:p w14:paraId="0DBD8348" w14:textId="01265A29" w:rsidR="00757DB9" w:rsidRPr="000B622B" w:rsidRDefault="00757DB9" w:rsidP="00B72F48"/>
        </w:tc>
      </w:tr>
      <w:tr w:rsidR="00757DB9" w:rsidRPr="000B622B" w14:paraId="62E92D4F" w14:textId="77777777" w:rsidTr="0076316B">
        <w:tc>
          <w:tcPr>
            <w:tcW w:w="4590" w:type="dxa"/>
          </w:tcPr>
          <w:p w14:paraId="62959BCD" w14:textId="77777777" w:rsidR="00757DB9" w:rsidRPr="000B622B" w:rsidRDefault="00757DB9" w:rsidP="00AD0298">
            <w:r w:rsidRPr="000B622B">
              <w:t>Grading Window Closes 10:00 pm</w:t>
            </w:r>
            <w:r w:rsidRPr="000B622B">
              <w:tab/>
            </w:r>
          </w:p>
        </w:tc>
        <w:tc>
          <w:tcPr>
            <w:tcW w:w="3690" w:type="dxa"/>
          </w:tcPr>
          <w:p w14:paraId="20870069" w14:textId="07B2421C" w:rsidR="00757DB9" w:rsidRPr="000B622B" w:rsidRDefault="00757DB9" w:rsidP="00037AB7">
            <w:r>
              <w:t>Mo</w:t>
            </w:r>
            <w:bookmarkStart w:id="0" w:name="_GoBack"/>
            <w:bookmarkEnd w:id="0"/>
            <w:r>
              <w:t>nday</w:t>
            </w:r>
            <w:r w:rsidRPr="000B622B">
              <w:t xml:space="preserve">, </w:t>
            </w:r>
            <w:r w:rsidR="0076316B">
              <w:t>March 9</w:t>
            </w:r>
          </w:p>
        </w:tc>
        <w:tc>
          <w:tcPr>
            <w:tcW w:w="2358" w:type="dxa"/>
          </w:tcPr>
          <w:p w14:paraId="76277610" w14:textId="77777777" w:rsidR="00757DB9" w:rsidRPr="000B622B" w:rsidRDefault="00757DB9" w:rsidP="00AD0298"/>
        </w:tc>
      </w:tr>
      <w:tr w:rsidR="00757DB9" w:rsidRPr="000B622B" w14:paraId="45438928" w14:textId="77777777" w:rsidTr="0076316B">
        <w:tc>
          <w:tcPr>
            <w:tcW w:w="4590" w:type="dxa"/>
          </w:tcPr>
          <w:p w14:paraId="2C3067F5" w14:textId="77777777" w:rsidR="00757DB9" w:rsidRDefault="00757DB9" w:rsidP="00AD0298">
            <w:r>
              <w:t>Report Card Attendance Window</w:t>
            </w:r>
          </w:p>
          <w:p w14:paraId="267C2650" w14:textId="56F6507A" w:rsidR="00196023" w:rsidRDefault="00196023" w:rsidP="00AD0298">
            <w:r>
              <w:t>Report Cards Mailed/Handed Out</w:t>
            </w:r>
          </w:p>
        </w:tc>
        <w:tc>
          <w:tcPr>
            <w:tcW w:w="3690" w:type="dxa"/>
          </w:tcPr>
          <w:p w14:paraId="671C46F5" w14:textId="07BB40C5" w:rsidR="00757DB9" w:rsidRDefault="00A750DB" w:rsidP="00037AB7">
            <w:r>
              <w:t>11/1</w:t>
            </w:r>
            <w:r w:rsidR="005804C1">
              <w:t>3</w:t>
            </w:r>
            <w:r w:rsidR="008D4328">
              <w:t>/1</w:t>
            </w:r>
            <w:r w:rsidR="0076316B">
              <w:t>9 – 2/28/20 (56 Teaching Days)</w:t>
            </w:r>
          </w:p>
          <w:p w14:paraId="03D69326" w14:textId="17D74A58" w:rsidR="00196023" w:rsidRDefault="0076316B" w:rsidP="00037AB7">
            <w:r>
              <w:t>Friday, March 6</w:t>
            </w:r>
            <w:r w:rsidR="00196023">
              <w:t>, 2019</w:t>
            </w:r>
          </w:p>
        </w:tc>
        <w:tc>
          <w:tcPr>
            <w:tcW w:w="2358" w:type="dxa"/>
          </w:tcPr>
          <w:p w14:paraId="59D7C23D" w14:textId="77777777" w:rsidR="00757DB9" w:rsidRPr="000B622B" w:rsidRDefault="00757DB9" w:rsidP="00AD0298"/>
        </w:tc>
      </w:tr>
      <w:tr w:rsidR="00757DB9" w:rsidRPr="000B622B" w14:paraId="3F91EE33" w14:textId="77777777" w:rsidTr="0076316B">
        <w:tc>
          <w:tcPr>
            <w:tcW w:w="4590" w:type="dxa"/>
          </w:tcPr>
          <w:p w14:paraId="4AF1AC0E" w14:textId="77777777" w:rsidR="00757DB9" w:rsidRPr="000B622B" w:rsidRDefault="00757DB9" w:rsidP="00AD0298"/>
        </w:tc>
        <w:tc>
          <w:tcPr>
            <w:tcW w:w="3690" w:type="dxa"/>
          </w:tcPr>
          <w:p w14:paraId="34627DD6" w14:textId="77777777" w:rsidR="00757DB9" w:rsidRPr="000B622B" w:rsidRDefault="00757DB9" w:rsidP="00AD0298"/>
        </w:tc>
        <w:tc>
          <w:tcPr>
            <w:tcW w:w="2358" w:type="dxa"/>
          </w:tcPr>
          <w:p w14:paraId="41825209" w14:textId="77777777" w:rsidR="00757DB9" w:rsidRPr="000B622B" w:rsidRDefault="00757DB9" w:rsidP="00AD0298"/>
        </w:tc>
      </w:tr>
      <w:tr w:rsidR="00757DB9" w:rsidRPr="000B622B" w14:paraId="6DD2CC20" w14:textId="77777777" w:rsidTr="0076316B">
        <w:tc>
          <w:tcPr>
            <w:tcW w:w="4590" w:type="dxa"/>
          </w:tcPr>
          <w:p w14:paraId="5C6BE694" w14:textId="381F7201" w:rsidR="00757DB9" w:rsidRPr="000B622B" w:rsidRDefault="00037AB7" w:rsidP="005804C1">
            <w:pPr>
              <w:rPr>
                <w:b/>
                <w:i/>
                <w:u w:val="single"/>
              </w:rPr>
            </w:pPr>
            <w:r>
              <w:rPr>
                <w:b/>
                <w:i/>
                <w:u w:val="single"/>
              </w:rPr>
              <w:t>Trimester 3 (M3) – Ends on 6/</w:t>
            </w:r>
            <w:r w:rsidR="005804C1">
              <w:rPr>
                <w:b/>
                <w:i/>
                <w:u w:val="single"/>
              </w:rPr>
              <w:t>4</w:t>
            </w:r>
            <w:r w:rsidR="007628F2">
              <w:rPr>
                <w:b/>
                <w:i/>
                <w:u w:val="single"/>
              </w:rPr>
              <w:t>/20</w:t>
            </w:r>
          </w:p>
        </w:tc>
        <w:tc>
          <w:tcPr>
            <w:tcW w:w="3690" w:type="dxa"/>
          </w:tcPr>
          <w:p w14:paraId="3279A39E" w14:textId="77777777" w:rsidR="00757DB9" w:rsidRPr="000B622B" w:rsidRDefault="00757DB9" w:rsidP="00AD0298"/>
        </w:tc>
        <w:tc>
          <w:tcPr>
            <w:tcW w:w="2358" w:type="dxa"/>
          </w:tcPr>
          <w:p w14:paraId="7F86B4CB" w14:textId="77777777" w:rsidR="00757DB9" w:rsidRPr="000B622B" w:rsidRDefault="00757DB9" w:rsidP="00AD0298"/>
        </w:tc>
      </w:tr>
      <w:tr w:rsidR="00757DB9" w:rsidRPr="000B622B" w14:paraId="77365B27" w14:textId="77777777" w:rsidTr="0076316B">
        <w:tc>
          <w:tcPr>
            <w:tcW w:w="4590" w:type="dxa"/>
          </w:tcPr>
          <w:p w14:paraId="4AEDD58B" w14:textId="77777777" w:rsidR="00757DB9" w:rsidRPr="000B622B" w:rsidRDefault="00757DB9" w:rsidP="00AD0298">
            <w:r w:rsidRPr="000B622B">
              <w:t>Grading Window Opens 12:00 am</w:t>
            </w:r>
          </w:p>
        </w:tc>
        <w:tc>
          <w:tcPr>
            <w:tcW w:w="3690" w:type="dxa"/>
          </w:tcPr>
          <w:p w14:paraId="21262152" w14:textId="2F01E898" w:rsidR="00757DB9" w:rsidRPr="000B622B" w:rsidRDefault="00827BF8" w:rsidP="005804C1">
            <w:r>
              <w:t>Friday</w:t>
            </w:r>
            <w:r w:rsidR="00757DB9" w:rsidRPr="000B622B">
              <w:t xml:space="preserve">, </w:t>
            </w:r>
            <w:r>
              <w:t>May 1</w:t>
            </w:r>
            <w:r w:rsidR="005804C1">
              <w:t>5</w:t>
            </w:r>
          </w:p>
        </w:tc>
        <w:tc>
          <w:tcPr>
            <w:tcW w:w="2358" w:type="dxa"/>
          </w:tcPr>
          <w:p w14:paraId="4ED908E0" w14:textId="77777777" w:rsidR="00757DB9" w:rsidRPr="000B622B" w:rsidRDefault="00757DB9" w:rsidP="00AD0298"/>
        </w:tc>
      </w:tr>
      <w:tr w:rsidR="00757DB9" w:rsidRPr="000B622B" w14:paraId="38256C96" w14:textId="77777777" w:rsidTr="0076316B">
        <w:tc>
          <w:tcPr>
            <w:tcW w:w="4590" w:type="dxa"/>
          </w:tcPr>
          <w:p w14:paraId="7B53E8F1" w14:textId="77777777" w:rsidR="00757DB9" w:rsidRPr="000B622B" w:rsidRDefault="00757DB9" w:rsidP="00AD0298">
            <w:r w:rsidRPr="000B622B">
              <w:t>Grading Window Closes 10:00 pm</w:t>
            </w:r>
            <w:r w:rsidRPr="000B622B">
              <w:tab/>
            </w:r>
            <w:r w:rsidRPr="000B622B">
              <w:tab/>
            </w:r>
          </w:p>
        </w:tc>
        <w:tc>
          <w:tcPr>
            <w:tcW w:w="3690" w:type="dxa"/>
          </w:tcPr>
          <w:p w14:paraId="5D1C5677" w14:textId="291B1CB8" w:rsidR="00757DB9" w:rsidRPr="000B622B" w:rsidRDefault="00757DB9" w:rsidP="005804C1">
            <w:r>
              <w:t>Monday</w:t>
            </w:r>
            <w:r w:rsidRPr="000B622B">
              <w:t xml:space="preserve">, </w:t>
            </w:r>
            <w:r w:rsidR="00827BF8">
              <w:t xml:space="preserve">June </w:t>
            </w:r>
            <w:r w:rsidR="005804C1">
              <w:t>8</w:t>
            </w:r>
          </w:p>
        </w:tc>
        <w:tc>
          <w:tcPr>
            <w:tcW w:w="2358" w:type="dxa"/>
          </w:tcPr>
          <w:p w14:paraId="232E093F" w14:textId="77777777" w:rsidR="00757DB9" w:rsidRPr="000B622B" w:rsidRDefault="00757DB9" w:rsidP="00AD0298"/>
        </w:tc>
      </w:tr>
      <w:tr w:rsidR="00757DB9" w:rsidRPr="000B622B" w14:paraId="3367EB91" w14:textId="77777777" w:rsidTr="0076316B">
        <w:tc>
          <w:tcPr>
            <w:tcW w:w="4590" w:type="dxa"/>
          </w:tcPr>
          <w:p w14:paraId="2E66BC9E" w14:textId="77777777" w:rsidR="00757DB9" w:rsidRDefault="00757DB9" w:rsidP="00AD0298">
            <w:r>
              <w:t>Report Card Attendance Window</w:t>
            </w:r>
          </w:p>
          <w:p w14:paraId="0EC380E6" w14:textId="365EC9A6" w:rsidR="00196023" w:rsidRDefault="00196023" w:rsidP="00AD0298">
            <w:r>
              <w:t>Report Cards Mailed/Handed Out</w:t>
            </w:r>
          </w:p>
        </w:tc>
        <w:tc>
          <w:tcPr>
            <w:tcW w:w="3690" w:type="dxa"/>
          </w:tcPr>
          <w:p w14:paraId="308A7EC4" w14:textId="4F880A62" w:rsidR="00757DB9" w:rsidRDefault="00757DB9" w:rsidP="00037AB7">
            <w:r>
              <w:t>3/</w:t>
            </w:r>
            <w:r w:rsidR="005804C1">
              <w:t>2</w:t>
            </w:r>
            <w:r>
              <w:t>/1</w:t>
            </w:r>
            <w:r w:rsidR="000C0ED4">
              <w:t>9</w:t>
            </w:r>
            <w:r w:rsidR="00A750DB">
              <w:t>– 6/</w:t>
            </w:r>
            <w:r w:rsidR="005804C1">
              <w:t>4</w:t>
            </w:r>
            <w:r w:rsidR="008D4328">
              <w:t>/1</w:t>
            </w:r>
            <w:r w:rsidR="000C0ED4">
              <w:t>9</w:t>
            </w:r>
            <w:r w:rsidR="005804C1">
              <w:t xml:space="preserve"> (58 Teaching Days)</w:t>
            </w:r>
          </w:p>
          <w:p w14:paraId="7D34B930" w14:textId="7BE665DB" w:rsidR="00196023" w:rsidRDefault="00196023" w:rsidP="00037AB7">
            <w:r>
              <w:t>Thursday, June 6, 2019</w:t>
            </w:r>
          </w:p>
        </w:tc>
        <w:tc>
          <w:tcPr>
            <w:tcW w:w="2358" w:type="dxa"/>
          </w:tcPr>
          <w:p w14:paraId="6AB16B22" w14:textId="77777777" w:rsidR="00757DB9" w:rsidRPr="000B622B" w:rsidRDefault="00757DB9" w:rsidP="00AD0298"/>
        </w:tc>
      </w:tr>
      <w:tr w:rsidR="00757DB9" w:rsidRPr="000B622B" w14:paraId="5108F097" w14:textId="77777777" w:rsidTr="0076316B">
        <w:tc>
          <w:tcPr>
            <w:tcW w:w="4590" w:type="dxa"/>
          </w:tcPr>
          <w:p w14:paraId="34C4E8F3" w14:textId="77777777" w:rsidR="00757DB9" w:rsidRPr="000B622B" w:rsidRDefault="00757DB9" w:rsidP="00AD0298"/>
        </w:tc>
        <w:tc>
          <w:tcPr>
            <w:tcW w:w="3690" w:type="dxa"/>
          </w:tcPr>
          <w:p w14:paraId="012992DD" w14:textId="77777777" w:rsidR="00757DB9" w:rsidRPr="000B622B" w:rsidRDefault="00757DB9" w:rsidP="00AD0298"/>
        </w:tc>
        <w:tc>
          <w:tcPr>
            <w:tcW w:w="2358" w:type="dxa"/>
          </w:tcPr>
          <w:p w14:paraId="32F3E0EF" w14:textId="77777777" w:rsidR="00757DB9" w:rsidRPr="000B622B" w:rsidRDefault="00757DB9" w:rsidP="00AD0298"/>
        </w:tc>
      </w:tr>
      <w:tr w:rsidR="00167B5C" w:rsidRPr="000B622B" w14:paraId="147BB872" w14:textId="77777777" w:rsidTr="0076316B">
        <w:tc>
          <w:tcPr>
            <w:tcW w:w="4590" w:type="dxa"/>
          </w:tcPr>
          <w:p w14:paraId="400884B8" w14:textId="140E338C" w:rsidR="00167B5C" w:rsidRPr="000B622B" w:rsidRDefault="00167B5C" w:rsidP="00167B5C">
            <w:r w:rsidRPr="00167B5C">
              <w:rPr>
                <w:b/>
                <w:i/>
                <w:u w:val="single"/>
              </w:rPr>
              <w:t>TK/K Sem</w:t>
            </w:r>
            <w:r>
              <w:rPr>
                <w:b/>
                <w:i/>
                <w:u w:val="single"/>
              </w:rPr>
              <w:t>e</w:t>
            </w:r>
            <w:r w:rsidR="005804C1">
              <w:rPr>
                <w:b/>
                <w:i/>
                <w:u w:val="single"/>
              </w:rPr>
              <w:t>ster 1 (M1) – Ends on 12/13/2019</w:t>
            </w:r>
          </w:p>
        </w:tc>
        <w:tc>
          <w:tcPr>
            <w:tcW w:w="3690" w:type="dxa"/>
          </w:tcPr>
          <w:p w14:paraId="21D854EC" w14:textId="77777777" w:rsidR="00167B5C" w:rsidRPr="000B622B" w:rsidRDefault="00167B5C" w:rsidP="00167B5C"/>
        </w:tc>
        <w:tc>
          <w:tcPr>
            <w:tcW w:w="2358" w:type="dxa"/>
          </w:tcPr>
          <w:p w14:paraId="033E9F8E" w14:textId="77777777" w:rsidR="00167B5C" w:rsidRPr="000B622B" w:rsidRDefault="00167B5C" w:rsidP="00167B5C"/>
        </w:tc>
      </w:tr>
      <w:tr w:rsidR="00167B5C" w:rsidRPr="000B622B" w14:paraId="5EDE4886" w14:textId="77777777" w:rsidTr="0076316B">
        <w:tc>
          <w:tcPr>
            <w:tcW w:w="4590" w:type="dxa"/>
          </w:tcPr>
          <w:p w14:paraId="0C8C84F2" w14:textId="3446D6E5" w:rsidR="00167B5C" w:rsidRDefault="00167B5C" w:rsidP="00167B5C">
            <w:r>
              <w:t>Grading Window Opens 12:00 am</w:t>
            </w:r>
          </w:p>
        </w:tc>
        <w:tc>
          <w:tcPr>
            <w:tcW w:w="3690" w:type="dxa"/>
          </w:tcPr>
          <w:p w14:paraId="05D4E314" w14:textId="383A004F" w:rsidR="00167B5C" w:rsidRPr="000B622B" w:rsidRDefault="00167B5C" w:rsidP="005804C1">
            <w:r>
              <w:t xml:space="preserve">Friday, October </w:t>
            </w:r>
            <w:r w:rsidR="005804C1">
              <w:t>25</w:t>
            </w:r>
          </w:p>
        </w:tc>
        <w:tc>
          <w:tcPr>
            <w:tcW w:w="2358" w:type="dxa"/>
          </w:tcPr>
          <w:p w14:paraId="53181B5B" w14:textId="77777777" w:rsidR="00167B5C" w:rsidRPr="000B622B" w:rsidRDefault="00167B5C" w:rsidP="00167B5C"/>
        </w:tc>
      </w:tr>
      <w:tr w:rsidR="00167B5C" w:rsidRPr="000B622B" w14:paraId="499949EB" w14:textId="77777777" w:rsidTr="0076316B">
        <w:tc>
          <w:tcPr>
            <w:tcW w:w="4590" w:type="dxa"/>
          </w:tcPr>
          <w:p w14:paraId="53E46F3E" w14:textId="0DBB99EC" w:rsidR="00167B5C" w:rsidRDefault="00167B5C" w:rsidP="00167B5C">
            <w:r>
              <w:t>Grading Window Closes 10:00 pm</w:t>
            </w:r>
          </w:p>
        </w:tc>
        <w:tc>
          <w:tcPr>
            <w:tcW w:w="3690" w:type="dxa"/>
          </w:tcPr>
          <w:p w14:paraId="7D8C708A" w14:textId="10F88EB7" w:rsidR="00167B5C" w:rsidRDefault="00167B5C" w:rsidP="005804C1">
            <w:r>
              <w:t xml:space="preserve">Friday, December </w:t>
            </w:r>
            <w:r w:rsidR="005804C1">
              <w:t>13</w:t>
            </w:r>
          </w:p>
        </w:tc>
        <w:tc>
          <w:tcPr>
            <w:tcW w:w="2358" w:type="dxa"/>
          </w:tcPr>
          <w:p w14:paraId="0FC6683B" w14:textId="77777777" w:rsidR="00167B5C" w:rsidRPr="000B622B" w:rsidRDefault="00167B5C" w:rsidP="00167B5C"/>
        </w:tc>
      </w:tr>
      <w:tr w:rsidR="00167B5C" w:rsidRPr="000B622B" w14:paraId="60C39562" w14:textId="77777777" w:rsidTr="0076316B">
        <w:tc>
          <w:tcPr>
            <w:tcW w:w="4590" w:type="dxa"/>
          </w:tcPr>
          <w:p w14:paraId="62D27A6F" w14:textId="7EC5B248" w:rsidR="00167B5C" w:rsidRDefault="00167B5C" w:rsidP="00167B5C">
            <w:r>
              <w:t>Report Card Attendance Window</w:t>
            </w:r>
          </w:p>
        </w:tc>
        <w:tc>
          <w:tcPr>
            <w:tcW w:w="3690" w:type="dxa"/>
          </w:tcPr>
          <w:p w14:paraId="3FAFD6B5" w14:textId="06882B35" w:rsidR="00167B5C" w:rsidRDefault="005804C1" w:rsidP="005804C1">
            <w:r>
              <w:t>8/7/19 – 12/13/19 (84 Teaching Days)</w:t>
            </w:r>
          </w:p>
        </w:tc>
        <w:tc>
          <w:tcPr>
            <w:tcW w:w="2358" w:type="dxa"/>
          </w:tcPr>
          <w:p w14:paraId="57CCA42F" w14:textId="77777777" w:rsidR="00167B5C" w:rsidRPr="000B622B" w:rsidRDefault="00167B5C" w:rsidP="00167B5C"/>
        </w:tc>
      </w:tr>
      <w:tr w:rsidR="00167B5C" w:rsidRPr="000B622B" w14:paraId="2D5A6B8D" w14:textId="77777777" w:rsidTr="0076316B">
        <w:tc>
          <w:tcPr>
            <w:tcW w:w="4590" w:type="dxa"/>
          </w:tcPr>
          <w:p w14:paraId="4C46504F" w14:textId="77777777" w:rsidR="00167B5C" w:rsidRDefault="00167B5C" w:rsidP="00167B5C"/>
        </w:tc>
        <w:tc>
          <w:tcPr>
            <w:tcW w:w="3690" w:type="dxa"/>
          </w:tcPr>
          <w:p w14:paraId="4083B6B9" w14:textId="77777777" w:rsidR="00167B5C" w:rsidRDefault="00167B5C" w:rsidP="00167B5C"/>
        </w:tc>
        <w:tc>
          <w:tcPr>
            <w:tcW w:w="2358" w:type="dxa"/>
          </w:tcPr>
          <w:p w14:paraId="1805B0C0" w14:textId="77777777" w:rsidR="00167B5C" w:rsidRPr="000B622B" w:rsidRDefault="00167B5C" w:rsidP="00167B5C"/>
        </w:tc>
      </w:tr>
      <w:tr w:rsidR="00167B5C" w:rsidRPr="000B622B" w14:paraId="30FBBCDE" w14:textId="77777777" w:rsidTr="0076316B">
        <w:tc>
          <w:tcPr>
            <w:tcW w:w="4590" w:type="dxa"/>
          </w:tcPr>
          <w:p w14:paraId="0934ACFE" w14:textId="59C5C788" w:rsidR="00167B5C" w:rsidRDefault="00167B5C" w:rsidP="005804C1">
            <w:r w:rsidRPr="00167B5C">
              <w:rPr>
                <w:b/>
                <w:i/>
                <w:u w:val="single"/>
              </w:rPr>
              <w:t>TK/K Sem</w:t>
            </w:r>
            <w:r>
              <w:rPr>
                <w:b/>
                <w:i/>
                <w:u w:val="single"/>
              </w:rPr>
              <w:t>e</w:t>
            </w:r>
            <w:r w:rsidRPr="00167B5C">
              <w:rPr>
                <w:b/>
                <w:i/>
                <w:u w:val="single"/>
              </w:rPr>
              <w:t xml:space="preserve">ster </w:t>
            </w:r>
            <w:r>
              <w:rPr>
                <w:b/>
                <w:i/>
                <w:u w:val="single"/>
              </w:rPr>
              <w:t>2</w:t>
            </w:r>
            <w:r w:rsidRPr="00167B5C">
              <w:rPr>
                <w:b/>
                <w:i/>
                <w:u w:val="single"/>
              </w:rPr>
              <w:t xml:space="preserve"> (M</w:t>
            </w:r>
            <w:r>
              <w:rPr>
                <w:b/>
                <w:i/>
                <w:u w:val="single"/>
              </w:rPr>
              <w:t>3</w:t>
            </w:r>
            <w:r w:rsidRPr="00167B5C">
              <w:rPr>
                <w:b/>
                <w:i/>
                <w:u w:val="single"/>
              </w:rPr>
              <w:t xml:space="preserve">) – Ends on </w:t>
            </w:r>
            <w:r>
              <w:rPr>
                <w:b/>
                <w:i/>
                <w:u w:val="single"/>
              </w:rPr>
              <w:t>6/</w:t>
            </w:r>
            <w:r w:rsidR="005804C1">
              <w:rPr>
                <w:b/>
                <w:i/>
                <w:u w:val="single"/>
              </w:rPr>
              <w:t>4</w:t>
            </w:r>
            <w:r>
              <w:rPr>
                <w:b/>
                <w:i/>
                <w:u w:val="single"/>
              </w:rPr>
              <w:t>/</w:t>
            </w:r>
            <w:r w:rsidR="005804C1">
              <w:rPr>
                <w:b/>
                <w:i/>
                <w:u w:val="single"/>
              </w:rPr>
              <w:t>2020</w:t>
            </w:r>
          </w:p>
        </w:tc>
        <w:tc>
          <w:tcPr>
            <w:tcW w:w="3690" w:type="dxa"/>
          </w:tcPr>
          <w:p w14:paraId="44DD4DF3" w14:textId="77777777" w:rsidR="00167B5C" w:rsidRDefault="00167B5C" w:rsidP="00167B5C"/>
        </w:tc>
        <w:tc>
          <w:tcPr>
            <w:tcW w:w="2358" w:type="dxa"/>
          </w:tcPr>
          <w:p w14:paraId="790431E9" w14:textId="77777777" w:rsidR="00167B5C" w:rsidRPr="000B622B" w:rsidRDefault="00167B5C" w:rsidP="00167B5C"/>
        </w:tc>
      </w:tr>
      <w:tr w:rsidR="00167B5C" w:rsidRPr="000B622B" w14:paraId="5515FB5D" w14:textId="77777777" w:rsidTr="0076316B">
        <w:tc>
          <w:tcPr>
            <w:tcW w:w="4590" w:type="dxa"/>
          </w:tcPr>
          <w:p w14:paraId="671EB3FC" w14:textId="68E1D990" w:rsidR="00167B5C" w:rsidRDefault="00167B5C" w:rsidP="00167B5C">
            <w:r>
              <w:t>Grading Window Opens 12:00 am</w:t>
            </w:r>
          </w:p>
        </w:tc>
        <w:tc>
          <w:tcPr>
            <w:tcW w:w="3690" w:type="dxa"/>
          </w:tcPr>
          <w:p w14:paraId="1FEBB65F" w14:textId="27511821" w:rsidR="00167B5C" w:rsidRDefault="00167B5C" w:rsidP="005804C1">
            <w:r>
              <w:t xml:space="preserve">Friday, May </w:t>
            </w:r>
            <w:r w:rsidR="005804C1">
              <w:t>15</w:t>
            </w:r>
          </w:p>
        </w:tc>
        <w:tc>
          <w:tcPr>
            <w:tcW w:w="2358" w:type="dxa"/>
          </w:tcPr>
          <w:p w14:paraId="30C01C9A" w14:textId="77777777" w:rsidR="00167B5C" w:rsidRPr="000B622B" w:rsidRDefault="00167B5C" w:rsidP="00167B5C"/>
        </w:tc>
      </w:tr>
      <w:tr w:rsidR="00167B5C" w:rsidRPr="000B622B" w14:paraId="3159131E" w14:textId="77777777" w:rsidTr="0076316B">
        <w:tc>
          <w:tcPr>
            <w:tcW w:w="4590" w:type="dxa"/>
          </w:tcPr>
          <w:p w14:paraId="6E49AAFB" w14:textId="1492D140" w:rsidR="00167B5C" w:rsidRDefault="00167B5C" w:rsidP="00167B5C">
            <w:r>
              <w:t>Grading Window Closes 10:00 pm</w:t>
            </w:r>
          </w:p>
        </w:tc>
        <w:tc>
          <w:tcPr>
            <w:tcW w:w="3690" w:type="dxa"/>
          </w:tcPr>
          <w:p w14:paraId="1B315413" w14:textId="34EACA15" w:rsidR="00167B5C" w:rsidRDefault="00167B5C" w:rsidP="005804C1">
            <w:r>
              <w:t xml:space="preserve">Monday, June </w:t>
            </w:r>
            <w:r w:rsidR="005804C1">
              <w:t>8</w:t>
            </w:r>
          </w:p>
        </w:tc>
        <w:tc>
          <w:tcPr>
            <w:tcW w:w="2358" w:type="dxa"/>
          </w:tcPr>
          <w:p w14:paraId="4E731E2A" w14:textId="77777777" w:rsidR="00167B5C" w:rsidRPr="000B622B" w:rsidRDefault="00167B5C" w:rsidP="00167B5C"/>
        </w:tc>
      </w:tr>
      <w:tr w:rsidR="00167B5C" w:rsidRPr="000B622B" w14:paraId="30D535AC" w14:textId="77777777" w:rsidTr="0076316B">
        <w:tc>
          <w:tcPr>
            <w:tcW w:w="4590" w:type="dxa"/>
          </w:tcPr>
          <w:p w14:paraId="54447FE5" w14:textId="7E78CD3D" w:rsidR="00167B5C" w:rsidRDefault="00167B5C" w:rsidP="00167B5C">
            <w:r>
              <w:t>Report Card Attendance Window</w:t>
            </w:r>
          </w:p>
        </w:tc>
        <w:tc>
          <w:tcPr>
            <w:tcW w:w="3690" w:type="dxa"/>
          </w:tcPr>
          <w:p w14:paraId="62EB4C4E" w14:textId="46376F48" w:rsidR="00167B5C" w:rsidRDefault="005804C1" w:rsidP="00167B5C">
            <w:r>
              <w:t>1/6/20 – 6/4/20 (96 Teaching Days)</w:t>
            </w:r>
          </w:p>
        </w:tc>
        <w:tc>
          <w:tcPr>
            <w:tcW w:w="2358" w:type="dxa"/>
          </w:tcPr>
          <w:p w14:paraId="77DB3D8D" w14:textId="77777777" w:rsidR="00167B5C" w:rsidRPr="000B622B" w:rsidRDefault="00167B5C" w:rsidP="00167B5C"/>
        </w:tc>
      </w:tr>
    </w:tbl>
    <w:p w14:paraId="5F02A5EF" w14:textId="13B72D70" w:rsidR="00757DB9" w:rsidRPr="000B622B" w:rsidRDefault="00757DB9" w:rsidP="00757DB9">
      <w:pPr>
        <w:rPr>
          <w:rFonts w:ascii="Times New Roman" w:hAnsi="Times New Roman" w:cs="Times New Roman"/>
        </w:rPr>
      </w:pPr>
    </w:p>
    <w:sectPr w:rsidR="00757DB9" w:rsidRPr="000B622B" w:rsidSect="00213C61">
      <w:headerReference w:type="default" r:id="rId7"/>
      <w:pgSz w:w="12240" w:h="15840"/>
      <w:pgMar w:top="288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948185" w14:textId="77777777" w:rsidR="00C50D08" w:rsidRDefault="00C50D08" w:rsidP="00D720B8">
      <w:pPr>
        <w:spacing w:after="0" w:line="240" w:lineRule="auto"/>
      </w:pPr>
      <w:r>
        <w:separator/>
      </w:r>
    </w:p>
  </w:endnote>
  <w:endnote w:type="continuationSeparator" w:id="0">
    <w:p w14:paraId="104E0389" w14:textId="77777777" w:rsidR="00C50D08" w:rsidRDefault="00C50D08" w:rsidP="00D720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4533B7" w14:textId="77777777" w:rsidR="00C50D08" w:rsidRDefault="00C50D08" w:rsidP="00D720B8">
      <w:pPr>
        <w:spacing w:after="0" w:line="240" w:lineRule="auto"/>
      </w:pPr>
      <w:r>
        <w:separator/>
      </w:r>
    </w:p>
  </w:footnote>
  <w:footnote w:type="continuationSeparator" w:id="0">
    <w:p w14:paraId="594B7243" w14:textId="77777777" w:rsidR="00C50D08" w:rsidRDefault="00C50D08" w:rsidP="00D720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B15E43" w14:textId="3FF01136" w:rsidR="00D720B8" w:rsidRDefault="00117FA8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77D11ED4" wp14:editId="1800A87F">
          <wp:simplePos x="0" y="0"/>
          <wp:positionH relativeFrom="column">
            <wp:posOffset>-104775</wp:posOffset>
          </wp:positionH>
          <wp:positionV relativeFrom="paragraph">
            <wp:posOffset>-154088</wp:posOffset>
          </wp:positionV>
          <wp:extent cx="6705600" cy="9298088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141120 - EdServices Letterhead.wm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11415" cy="930615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AD6E6D"/>
    <w:multiLevelType w:val="hybridMultilevel"/>
    <w:tmpl w:val="53C888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zNTA2MjKysDA2MbJU0lEKTi0uzszPAykwqwUA3jYZZCwAAAA="/>
  </w:docVars>
  <w:rsids>
    <w:rsidRoot w:val="00D720B8"/>
    <w:rsid w:val="00037AB7"/>
    <w:rsid w:val="000500A2"/>
    <w:rsid w:val="000C0ED4"/>
    <w:rsid w:val="00117FA8"/>
    <w:rsid w:val="00141BC3"/>
    <w:rsid w:val="0016781D"/>
    <w:rsid w:val="00167B5C"/>
    <w:rsid w:val="00174569"/>
    <w:rsid w:val="00196023"/>
    <w:rsid w:val="00213C61"/>
    <w:rsid w:val="00246C5B"/>
    <w:rsid w:val="002508D6"/>
    <w:rsid w:val="002D30B3"/>
    <w:rsid w:val="003147A3"/>
    <w:rsid w:val="00327C2A"/>
    <w:rsid w:val="003301EE"/>
    <w:rsid w:val="0038697A"/>
    <w:rsid w:val="003B6C34"/>
    <w:rsid w:val="003F523A"/>
    <w:rsid w:val="004613B1"/>
    <w:rsid w:val="004C59EA"/>
    <w:rsid w:val="00507971"/>
    <w:rsid w:val="005804C1"/>
    <w:rsid w:val="006A0D4A"/>
    <w:rsid w:val="00757DB9"/>
    <w:rsid w:val="007628F2"/>
    <w:rsid w:val="0076316B"/>
    <w:rsid w:val="007A7890"/>
    <w:rsid w:val="00827BF8"/>
    <w:rsid w:val="00855CE4"/>
    <w:rsid w:val="0088601F"/>
    <w:rsid w:val="008A68B7"/>
    <w:rsid w:val="008C425D"/>
    <w:rsid w:val="008D4328"/>
    <w:rsid w:val="008E6885"/>
    <w:rsid w:val="009035CA"/>
    <w:rsid w:val="009368CE"/>
    <w:rsid w:val="00955C24"/>
    <w:rsid w:val="00994620"/>
    <w:rsid w:val="00A13D42"/>
    <w:rsid w:val="00A750DB"/>
    <w:rsid w:val="00B00943"/>
    <w:rsid w:val="00B10688"/>
    <w:rsid w:val="00B3556E"/>
    <w:rsid w:val="00B72F48"/>
    <w:rsid w:val="00B77986"/>
    <w:rsid w:val="00BD1B1C"/>
    <w:rsid w:val="00C50D08"/>
    <w:rsid w:val="00C67354"/>
    <w:rsid w:val="00CE78E5"/>
    <w:rsid w:val="00CF55CF"/>
    <w:rsid w:val="00D5797A"/>
    <w:rsid w:val="00D720B8"/>
    <w:rsid w:val="00E02A1A"/>
    <w:rsid w:val="00EF2A1E"/>
    <w:rsid w:val="00EF31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53BFCA9"/>
  <w15:docId w15:val="{C25DC5DD-829C-4008-9866-ABE55CFDAD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720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20B8"/>
  </w:style>
  <w:style w:type="paragraph" w:styleId="Footer">
    <w:name w:val="footer"/>
    <w:basedOn w:val="Normal"/>
    <w:link w:val="FooterChar"/>
    <w:uiPriority w:val="99"/>
    <w:unhideWhenUsed/>
    <w:rsid w:val="00D720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20B8"/>
  </w:style>
  <w:style w:type="paragraph" w:styleId="BalloonText">
    <w:name w:val="Balloon Text"/>
    <w:basedOn w:val="Normal"/>
    <w:link w:val="BalloonTextChar"/>
    <w:uiPriority w:val="99"/>
    <w:semiHidden/>
    <w:unhideWhenUsed/>
    <w:rsid w:val="00D720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20B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A7890"/>
    <w:pPr>
      <w:ind w:left="720"/>
      <w:contextualSpacing/>
    </w:pPr>
  </w:style>
  <w:style w:type="table" w:styleId="TableGrid">
    <w:name w:val="Table Grid"/>
    <w:basedOn w:val="TableNormal"/>
    <w:rsid w:val="00757DB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8</TotalTime>
  <Pages>1</Pages>
  <Words>245</Words>
  <Characters>140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son Hill</dc:creator>
  <cp:lastModifiedBy>Jason Hill</cp:lastModifiedBy>
  <cp:revision>16</cp:revision>
  <cp:lastPrinted>2018-06-05T15:22:00Z</cp:lastPrinted>
  <dcterms:created xsi:type="dcterms:W3CDTF">2015-09-29T21:36:00Z</dcterms:created>
  <dcterms:modified xsi:type="dcterms:W3CDTF">2019-04-26T2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12f3c12c-1919-4500-9b29-c7e9a121c5aa_Enabled">
    <vt:lpwstr>True</vt:lpwstr>
  </property>
  <property fmtid="{D5CDD505-2E9C-101B-9397-08002B2CF9AE}" pid="3" name="MSIP_Label_12f3c12c-1919-4500-9b29-c7e9a121c5aa_SiteId">
    <vt:lpwstr>bd0085fb-e1ee-4b5a-bdb0-934ea34b064e</vt:lpwstr>
  </property>
  <property fmtid="{D5CDD505-2E9C-101B-9397-08002B2CF9AE}" pid="4" name="MSIP_Label_12f3c12c-1919-4500-9b29-c7e9a121c5aa_Owner">
    <vt:lpwstr>Jason_Hill@redlands.k12.ca.us</vt:lpwstr>
  </property>
  <property fmtid="{D5CDD505-2E9C-101B-9397-08002B2CF9AE}" pid="5" name="MSIP_Label_12f3c12c-1919-4500-9b29-c7e9a121c5aa_SetDate">
    <vt:lpwstr>2018-06-19T21:36:55.5817556Z</vt:lpwstr>
  </property>
  <property fmtid="{D5CDD505-2E9C-101B-9397-08002B2CF9AE}" pid="6" name="MSIP_Label_12f3c12c-1919-4500-9b29-c7e9a121c5aa_Name">
    <vt:lpwstr>General</vt:lpwstr>
  </property>
  <property fmtid="{D5CDD505-2E9C-101B-9397-08002B2CF9AE}" pid="7" name="MSIP_Label_12f3c12c-1919-4500-9b29-c7e9a121c5aa_Application">
    <vt:lpwstr>Microsoft Azure Information Protection</vt:lpwstr>
  </property>
  <property fmtid="{D5CDD505-2E9C-101B-9397-08002B2CF9AE}" pid="8" name="MSIP_Label_12f3c12c-1919-4500-9b29-c7e9a121c5aa_Extended_MSFT_Method">
    <vt:lpwstr>Automatic</vt:lpwstr>
  </property>
  <property fmtid="{D5CDD505-2E9C-101B-9397-08002B2CF9AE}" pid="9" name="Sensitivity">
    <vt:lpwstr>General</vt:lpwstr>
  </property>
</Properties>
</file>